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llory Har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lo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4 Ashland Avenu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lloryhar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30928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ord Har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